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มาริก</w:t>
      </w:r>
    </w:p>
    <w:p>
      <w:pPr>
        <w:pStyle w:val="Date"/>
      </w:pPr>
      <w:r>
        <w:t xml:space="preserve">วันจันทร์ที่</w:t>
      </w:r>
      <w:r>
        <w:t xml:space="preserve"> </w:t>
      </w:r>
      <w:r>
        <w:t xml:space="preserve">24</w:t>
      </w:r>
      <w:r>
        <w:t xml:space="preserve"> </w:t>
      </w:r>
      <w:r>
        <w:t xml:space="preserve">เมษายน</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รู้ว่าไม่ได้ยินแต่ดูได้ใช่ไหม เราจะให้ดูนะคะ ไม่แน่ใจ</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ไม่ขึ้นอี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คยดูไหม สัก 1 เพลงนะคะ จังหวะไหนถึงจะเร็วกว่านี้ เพลงอะไรใครเคยฟังเพลงลิซ่าบอกได้ไหม เพลงอะไร เดี๋ยวนะ เดี๋ยว ๆ ๆ ท่อนนี้นะ ท่อน… เร็วไป นี่ ๆ ๆ เอาแค่ท่อนนี้ได้ไหม พร้อมหรือยัง ออกมาจากโต๊ะตัวเอง ขยายออกมาข้าง ๆ กระเถิบออกมา จะได้มีพื้นที่ กระเถิบมาตรงนี้ ไม่เอาเยอะ ไม่เอาเยอะ 1 ท่อน 1 ท่อนพอ พร้อมหรือยัง ดูนะคะ เอาท่อนนี้พอ เลยแล้วหรือ นี่ ๆ ๆ นี่ เดี๋ยวเราทำให้ช้าลง เดี๋ยวจะลดความเร็วนะคะ ให้ดูก่อน ให้ดูก่อน จะได้ Alert Alert หน่อย ตื่นตัวหน่อ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ดูอีกที โอเคไหม ดูนะคะ เดี๋ยวเอาช้าลงอีก ได้สุดหรือยัง 0.5 สิ เตรียม อยู่ในท่าเตรียมทำมือใช่ไหม มือมันจะอยู่… ดูใครจะทำ ท่าเตรียมใช่ไหมคะ เสร็จแล้วอะไร โยกแล้วอะไรต่อ ดูนะ ทีนี้ดูนะ ดูและทำตามด้วยเลย อันนี้เอาช้า ๆ ก่อน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ย่อใช่ไหม มีย่อเอาแค่จังหวะนี้พอนะ มันมีอัน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มันในชีส เพลงนี้ที่มันเต้น ไอ้ท่าเมื่อกี้อยากเอาเฉพาะที่มันเต้นท่า…</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นี่เลยนะ เอาขยับนี่เลย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นี่ ๆ ๆ เราชอบมากเลย ท่านี้ได้ไหม ท่าเมื่อกี้ นี่ ๆ ๆ นี่ ๆ ดูนะ ดูนะ เอาท่านี้นะ เอาท่าที่เริ่มตั้งแต่ท่อนนี้นะ นี่ ๆ ๆ โอเคไหม ดูนะ เอาท่าเมื่อกี้นะ ที่เริิ่มตั้งแต่นี่นะ พร้อมหรือยัง นี่นี่ ๆ เอาแค่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Say Love ใช่ไหมเดี๋ยวนะ เดี๋ยว ๆ ๆ นี่</w:t>
      </w:r>
    </w:p>
    <w:p>
      <w:pPr>
        <w:pStyle w:val="BodyText"/>
      </w:pPr>
      <w:r>
        <w:t xml:space="preserve">(อาจารย์สุธิรา) อยากได้ท่อนนี้ นึกออกนะ ตั้งแต่ท่อนนี้ไป ถึง… ถึงแค่นี่ แค่นี้พอ แล้ววนกลับมาโอเคไหม พร้อมยัง พร้อมหรือยัง พร้อมหรือยังคะ พร้อมนะ พร้อมนะโอเคนะ อีก 1 รอบ</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เด้อ เข้าใจนะ เอาตั้งแต่ตรงนี้ แล้วก็อะไรนะ อย่างนี้ใช่ไหม ดูนะ ดูนะ เอาท่อนนี้นะ นี่ ๆ เริ่มตั้งแต่ท่อนนี้ ยืนท่านี้อันดับแรก เอามือ เอามือป้องหูอย่างเขาน่ะ ท่านี้นะ ท่ายืน เริ่มตั้งแต่ท่านี้นะคะ ท่าที่… แล้ว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ไม่ต้องถึงแบบนี้นึกออกนะ เอาแค่… นี่ นี่ ๆ Say love นะ Say love นะคะ ท่อนเริ่มที่ Say love เป็นต้นไปนะ Say love และก็… แล้วก็อย่างนี้นะคะ เดี๋ยวมันจะกลับมา 2 รอบ โอเคไหม โอเคนะ พร้อมหรือยัง เริ่ม เตรียมนะ ทุกคนทำมือ ทำมือกัน ไม่ตื่นก็ต้องตื่น พร้อม จะกดแล้วนะ โยกเลยนะคะ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มีสายแดนซ์อยู่ อีก 1 ครั้ง ถ้าใครไม่ทำไม่ได้เรียนนะ ทำก่อน ทำก่อน จะได้ตื่น พร้อมหรือยัง รอบสุดท้าย โอเ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 เกินหรือ เดี๋ยวนะ เดี๋ยวนะ</w:t>
      </w:r>
    </w:p>
    <w:p>
      <w:pPr>
        <w:pStyle w:val="BodyText"/>
      </w:pPr>
      <w:r>
        <w:t xml:space="preserve">[เพลง</w:t>
      </w:r>
      <w:r>
        <w:t xml:space="preserve"> </w:t>
      </w:r>
      <w:r>
        <w:t xml:space="preserve">“</w:t>
      </w:r>
      <w:r>
        <w:t xml:space="preserve">LALISA</w:t>
      </w:r>
      <w:r>
        <w:t xml:space="preserve">”</w:t>
      </w:r>
      <w:r>
        <w:t xml:space="preserve">] อย่างนั้นขอทีละ 1 เหมือนไม่เหมือน ดู แถวละ 1 แถวละ 1 แถวละ 1 ทีละ 1 แถวน แถวแรกก่อน ไอ้กุ้งเต้น มิ่ง และก็ 3 คนนี้นะ 3 คน แถวหน้า เริ่ม อยู่ในท่าเตรียม พร้อมนะ แม่กดแล้วนะ เต้นเล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 แถวที่ 2 แถวที่ 2 4 คนสุดท้ายนะคะ เอาหรือยัง</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 อยู่ในท่าเตรียม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ยี่ยม ๆ ๆ เก่งมาก ทีนี้เดี๋ยวแม่ดูอาการถ้าใครง่วงเหงาหาวนอน เราจะมีรีแลคด้วยวิธีนี้นะคะ จับเต้นไปดูไว้เลยนะคะ ชอบของใครแล้วมาบอกไว้ เดี๋ยวมาแดนซ์กระจายนะคะ เป็นอย่างไร Alert หรือยังทีนี้ มาดูต่อนะคะ ที่เราจะเรียนกันต่อ เมื่อกี้เราบอกแล้วว่าในเทอมนี้นะคะ เราจะไม่ใช้ Colab เราจะใช้ Sublime เราจะใช้ Library ที่ชื่อว่า Pygame มารู้ก่อนว่า Pygame นี่มันคืออะไรนะคะ เขาบอกไว้ว่า นี่เห็นไหมคะ Pygame มันเป็น Library หนึ่งของ Python เห็นไหม ใช้ในการเขียน… มันจะมีโมดูลนะคะ มันจะมีคำสั่ง มีชุดคำสั่งอยู่ในตัวที่ชื่อ Pygame นี้ซึ่งเราโมดูลพวกนี้มาเขียน โดยไม่ต้องไปเขียนโมดูลใหญ่ ๆ ถ้าเป็นแต่ก่อน คือ ถ้าเราจะเขียนโปรแกรมนี่ 1 โปรแกรมนะคะ เด็ก ๆ จะต้องเริ่มเขียนตั้งแต่ Start End อะไรอย่างนี้นะ นึกถึงหลักการเขียนโปรแกรมนะ ก็คือต้องมีจุดเริ่มต้นใช่ไหมคะ ไปถึงจุดสิ้นสุด ซึ่งถ้าเขียนขนาดนั้นจริง ๆ นี่ โปรแกรมจะมีใหญ่มากเลย ก็คือให้นึกถึง 1 ตัวอักษรใช้พื้นที่ในการจัดเก็บไปกี่ Bit กี่ Byte นะคะ ตัว Pygame Library นี่ก็จะช่วยในการลด ลดขั้นตอนของการเขียนคำสั่งบางตัว เช่น เหมือนเราจะให้มันเดินไปทางซ้าย ถ้าเป็นคำสั่งที่เราเขียนผ่าน Colab นี่ เราก็ต้องบอกเลยว่าเดินซ้าย ก็คือให้… ให้ข้อความนะคะ ค่อย ๆ ขยับ มันก็จะขยับไปทีละนิด ได้ทีละ 1 ต้องไปสั่งให้มันบวกเพิ่ม หรือวนลูปนะคะ อย่างนี้เป็นต้น แต่ถ้าเราใช้ Library ใน Pygame นี่ เหมือนการใช้เมาส์นะคะ เพราะเวลาเล่นเกมนะ ตัวควบคุมมันก็คือ 1. เมาส์ล่ะใช่ไหม 2. ถ้าใครเป็นคอเกมมันก็จะมีพวกอุปกรณ์ เช่น ไอ้คันบังคับใช่ไหมคะ หรือไอ้ Joystick น่ะที่เป็นตัวควบคุมนะ หรือถ้าหรือถ้าเบสิกเลย ก็คือใช้แป้นลูกศรใช่ไหม ลูกศรซ้าย-ขวานะ อย่างนี้นะคะ ในการควบคุมตัวเกมนั่นเองนะคะ เมื่อกี้เราพูดถึง Pygame กันไปแล้วนะคะ ทีนี้อีกตัวหนึ่งที่บอกไว้ไอ้ตัวโลโก้สีส้ม ๆ ชื่อว่า Sublime Text นี่นะคะ ไอ้โลโก้สีส้ม ๆ นี่นะคะ มันคืออะไร Sublime Text นี่นะคะ อธิบายไว้ว่ามันเป็น Text Editor Text Editor แปลตามตัวเลยนะ Text ก็คือข้อความ Editor ก็คือตัวแก้ข้อความ แต่จริง ๆ แล้วมันไม่ได้ใช้แก้ ก็คือเราใช้ในการเขียนโปรแกรมนั่นเองนะคะ เห็นไหมคะ เป็น Text Editor ที่มีความสามารถในการเขียนโค้ด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 Text Editor ที่ชื่อว่า Sublime Text นี่ มันก็จะทำให้… คือ สังเกตว่าภาษาส่วนใหญ่จะเป็นภาษามีโครงสร้างหรือกึ่งโครงสร้าง หรือเป็นภาษาที่เขาเรียกว่าเป็น OOP หรือ Object-Oriented Programming ก็คือสมัยก่อนนี่เวลาเขียนโปรแกรมนี่ มันเขียนผ่านอาจจะเขียนบน DOS เลย อย่างนี้นะคะ เราจะต้องแปลภาษาอีกทีหนึ่ง แต่ถ้าใช้ Sublime Text นี่มันจะรองรับได้หลายรูปแบบ ทั้งภาษาที่มีโครงสร้าง แล้วก็ไม่มีโครงสร้าง ได้หมดนะคะ เพราะฉะนั้น ก็เลยให้ใช้ตัวนี้ เพราะถ้าลองแล้วเด็ก ๆ จะเห็นข้อผิดพลาดได้ เหมือนที่บอก มันจะขึ้น Error เตือนนะคะ ดูง่าย หาง่ายนะคะ ตัวสุดท้ายนะคะ PANDA3D เขาบอกว่าเป็น Game Engine ถ้าแปลตามตัว ก็คือสำหรับสร้างนะคะ มันสามารถสร้างมันสามารถสร้างได้ทั้งกราฟิกนะ Audio ก็คือเสียง I/O Collision Detection I/O นี้ ก็คือระบบปฏิบัติการนั่นเองนะคะ แล้วก็มันใช้กับ… คือ ตัวนี้ แต่เดิมน่ะ มันเริ่มมาจากภาษา C C++ ก่อน C++ แล้วทีนี้ มันก็ เขาก็พัฒนาน่ะ ทุกโปรแกรมที่เรียนมาตั้งแต่อดีต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มีความหลากหลาย เพราะว่าพอเขียนง่าย คนเขียนก็จะมีหลายกลุ่มนะคะ แล้วที่สำคัญ ก็คือมันจะเขียนในเชิง Open-Source Open-Source ก็คือโปรแกรมที่เมื่อเราเขียนแล้วมันจะสามารถแชร์ให้คนอื่นมาพัฒนาต่อก็ได้ หรือเราสามารถเอาโปรแกรม Open-Source ของคนอื่นมาพัฒนาต่อได้ถ้าเขาแชร์มานะคะ อย่างนี้เป็นต้น มันก็จะช่วยให้เขาเรียกว่าอะไรล่ะ มันจะเหมือนการระดมสมองน่ะ เพราะการเขียนโปรแกรม 1 โปรแกรมนี่ มันไม่ใช่คนเดียวเขียนแล้วเสร็จนะคะ มันจะต้องใช้คนหลายคน เพราะแต่ละคน คน 1 คน เหมือนในห้อง เรานี่ที่นั่งกันอยู่นี่ เด็ก ๆ ทุกคนมีความถนัดไม่เหมือนกันนะบางคนอาจจะชอบอย่างนี้นะคะ บางคนอาจจะชอบอย่างนี้ แต่เมื่อโดนจับมารวมมามิกซ์ เอามารวมกันนี่ มันอาจจะได้สิ่งดี ๆ เกิดขึ้น เหมือนให้นึกถึงเหมือนถ้าให้เราทำขนม 1 อันนี่นะคะ แบบเดิม ๆ มันก็จะรูปเดิม ๆ แต่ถ้าหลาย ๆ คน มาระดมความคิดว่าลองเอาขนมหลาย ๆ แบบแล้วเอามามิกซ์รวมกันสิ มันจะเกิดสิ่งใหม่ เขาเรียก</w:t>
      </w:r>
      <w:r>
        <w:t xml:space="preserve"> </w:t>
      </w:r>
      <w:r>
        <w:t xml:space="preserve">“</w:t>
      </w:r>
      <w:r>
        <w:t xml:space="preserve">เกิดสิ่งใหม่</w:t>
      </w:r>
      <w:r>
        <w:t xml:space="preserve">”</w:t>
      </w:r>
      <w:r>
        <w:t xml:space="preserve"> </w:t>
      </w:r>
      <w:r>
        <w:t xml:space="preserve">ใช่ไหมคะ เกิดรสชาติใหม่ ๆ ได้ไหม แล้วอร่อยไหมอย่างนี้นะคะ นั่นก็คือหลักการพัฒนาโปรแกรมที่เป็น Open Source ด้วย ก็คือมีของเก่าแล้ว เอามาวาง วางแล้วเผยแพร่ ก็คือหรือแชร์กัน หรือแบ่งปันกันนะคะ ให้คนอื่น แล้วคนอื่นอาจจะเอาไปต่อยอด เอามารวมใหม่ต่อไปเรื่อย ๆ มันก็จะได้อะไรใหม่ ๆ เพิ่มมากขึ้นอย่างนี้นะคะ จะเป็นลักษณะนี้นะคะ ทีนี้ สิ่งที่เราจะทำต่อไป ทำไมมันไม่ไป เราจะต้องลงโปรแกรมก่อน ไม่อย่างนั้นเราจะเขียนไม่ได้ใช่ไหม เด็ก ๆ ต้องรู้วิธีการลงโปรแกรมนะคะ ตัวแรกนี่ Python เทอมที่แล้วเราลงไปแล้วนะ เราไม่น่าลงอีกแล้วล่ะ เทอมนี้นะคะ แต่เพื่อความชัวร์ ก่อนอื่น ก่อนอื่น เด็ก ๆ เปิดเครื่องแล้วใช่ไหมคะ มีใครยังไม่เปิดเครื่องอีก เปิดเครื่องนะคะ เปิดเครื่อง แล้ว… ให้… ไหนล่ะคำค้น ให้คลิกที่แว่นขยายนะคะ เราจะลองค้นดูว่า python เราที่เราเรียนไปในเทอมที่แล้วน่ะ ยังมีชีวิตอยู่ไหม ยังอยู่ไหม ไม่โดนลบทิ้งไปใช่ไหมนะคะ ลองพิมพ์ตัว p p ก่อน p แล้วก็ y ใช่ไหมคะ py นั่นไงนะคะ Python ที่เราลงไว้มีอยู่นะคะ เพราะฉะนั้น ของใครไม่ขึ้นตัวนี้ดูนะคะ เด็ก ๆ ยกมือนะ อาจจะต้องได้ลงใหม่ ถ้าใครไม่ขึ้น เครื่องใครไม่ขึ้นหรือเปล่า เห็นไหมคะ พิมพ์แล้ว p-y ถ้าใคร p-y แล้วยังไม่เห็นเติม พิมพ์ตัว t เพิ่ม p-y-t-h-o-n นี่นะคะ ลองพิมพ์ดู ในช่อง… ไอ้รูปแว่นขยายเรานี่นะคะ เราค้นดูก่อน โปรแกรมเรายังอยู่ดีไหม โอเคนะคะ เรามี Python แล้ว เพราะฉะนั้น เราก็จะข้ามไปนะคะ ติดตั้งแล้ว ดาวน์โหลดแล้วนะคะ สิ่งที่เราจะทำต่อมานะคะ เราจะต้องไปเปิดใช้งาน Library ที่ชื่อ Pygame เพราะฉะนั้น เห็นไหมคะ เราจะติดตั้ง Pygame หรือเอา Library Pygame ลง เหมือนเดิมไปที่ เครื่องมือแว่นขยายเหมือนเดิมค่ะ 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c-o-m-m-a-n-d ในสไลด์บอกให้พิมพ์ เดี๋ยวปิดไปเปิดหน้าต่างจะงง ในช่องค้นหาในรูปแว่นขยาย เราพิมพ์ตัว c ก่อน c แล้วก็ o แล้วก็ m แล้วก็ m เห็นไหม ให้มันขึ้นไอตัวหน้าต่าง ดำ ๆ อย่างนี้นี้ Command Prompt เห็นไหมคะ ใครยังไม่เห็นตัวนี้พิมพ์ต่อนะคะ c-o-m-ma-n-d Command นี่นะคะ ถ้าใครเห็นแล้วคลิก Double Click หรือคลิกที่ Open ก็ได้ มันจะต้องขึ้นหน้าต่างที่มีสีดำ ๆ แล้วก็มีเคอร์เซอร์กะพริบนะเด็ก ๆ โอเคไหม ใครยังไม่ขึ้นหน้านี้ เดี๋ยวย่อลงนิดหนึ่งย่อแล้วนี่เดี๋ยวขอย่อหน่อย เดี๋ยวจะไม่เห็นนะคะ เห็นไหมมันจะเป็นหน้าต่าง อย่างนี้ สีดำโผล่ขึ้นมาอย่างนี้ แล้วก็มีตัวนี้กระพริบอยู่นะคะ เดี๋ยวจะไปเดินดูนะคะ ว่าใครยังเปิดไม่ขึ้นทุกคนเปิดได้แล้วนะคะ ตอนนี้เราเปิด Command Prompt มา สิ่งที่เราจะทำ ก็คือเราจะพิมพ์คำสั่งเพื่อให้ไปเรียกใช้งาน เจ้าส่วนที่ชื่อว่า Pygame นั่นเองนะคะ ตอนนี้เราอยู่ที่สไลด์บอกว่าพิมพ์ Command นะ แล้วต่อไป ๆ ไหนล่ะ ๆ สิ่งที่เราจะพิมพ์นะคะ พิมพ์ pip install pygame ตัวนี้ก่อนนะ พิมพ์ตัวนี้นะคะ วรรคตามนี้เลยนะคะ เด็ก ๆ ในหน้านี้พิมพ์ pp ก่อน คำแรก p นะคะ เห็นไหม เห็นชัดไหมคะ เดี๋ยวนะเห็นเปล่า p แล้วก็ i แล้วก็ p เสร็จแล้วเคาะ Space Bar 1นะคะ โอเคไหม แล้วก็ตามด้วยพิมพ์ด้วยตัว in- inInstalls นะคะ t-a-l นี่นะคะ ll ตัวที่ 2 install s-t-a-l-l นะคะ</w:t>
      </w:r>
    </w:p>
    <w:p>
      <w:pPr>
        <w:pStyle w:val="BodyText"/>
      </w:pPr>
      <w:r>
        <w:t xml:space="preserve">(อาจารย์สุธิรา)</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Music Video เพลง</w:t>
      </w:r>
      <w:r>
        <w:t xml:space="preserve"> </w:t>
      </w:r>
      <w:r>
        <w:t xml:space="preserve">“</w:t>
      </w:r>
      <w:r>
        <w:t xml:space="preserve">LALISA</w:t>
      </w:r>
      <w:r>
        <w:t xml:space="preserve">”</w:t>
      </w:r>
      <w:r>
        <w:t xml:space="preserve">] Alert Say love Colab Sublime Library Pygame Bit Bl-l ใครยังพิมพ์ไม่ทันเด็ก ๆ ต้องพิมพ์นะคะ ตรงตำแหน่งที่ที่เคอร์เซอร์กระพริบน่ะให้พิมพ์คำสั่งว่า pi p แล้วก็กด space bar แล้วก็กด Space Bar 1 ครั้ง แล้วก็ตามด้วยคำสั่งที่เชื่อว่า Install i-ns-t-a-l-l แล้วก็ตามด้วยอีกตัวหนึ่ง ก็คือ p-y-g-a-m-e pip install Pygame นะคะ พิมพ์คำนี้ลงไป นี่เห็นไหม ที่ทำที่ทำแถบครอบไว้ เห็นไหมคะ p-i-p วรรค แล้วก็ตามด้วย i-n-s-t-a-l-l เว้นวรรคนะคะ แล้วก็ตามด้วย p-y-g-a-m-e แล้วเดี๋ยวจะเดินไปดูนะคะ เพราะถ้าพิมพ์ผิดมันก็จะไม่ทำงาน พิมพ์ให้ถูกด้วยนะคะ ข้อความผิดไม่ได้นะคะ เอ๊ย คำสั่งผิดไม่ได้ เพื่อน ๆ คนอื่น พิมพ์เสร็จแล้ว กด Enter ไปแล้วตอนนี้มันเหลือเครื่องหนึ่งที่ยังไม่ขึ้นนะคะ นี่นะคะ พอกด Enterมันจะให้เรารอสักพักหนึ่ง แล้วมันจะมีอย่างนี้วิ่งขึ้นมา นี่ มันจะต้องขึ้นคำว่า</w:t>
      </w:r>
      <w:r>
        <w:t xml:space="preserve"> </w:t>
      </w:r>
      <w:r>
        <w:t xml:space="preserve">“</w:t>
      </w:r>
      <w:r>
        <w:t xml:space="preserve">Successfully</w:t>
      </w:r>
      <w:r>
        <w:t xml:space="preserve">”</w:t>
      </w:r>
      <w:r>
        <w:t xml:space="preserve"> </w:t>
      </w:r>
      <w:r>
        <w:t xml:space="preserve">ทีนี้ของเด็ก ๆ ที่ขึ้นสีเหลือง ๆ นะคะ ของใครที่ขึ้นสีเหลือง ๆ ให้เด็ก ๆ ทำการคัดลอกตั้งแต่ C: จนไปถึงตัวนี้ เห็นไหมลูก ทำแถบอย่างนี้เพื่อ Copy นะคะ เห็นหรือเปล่าเสร็จแล้วกด Ctrl + C แล้วเอามาวางหลังเคอร์เซอร์นะ แล้วกด Enter นี่แล้วให้มันขึ้นอย่างนี้ถึงจะถูกนะ ในระหว่าง… พอดีมีเครื่องหนึ่งมันไม่ขึ้นนะคะ อาจจะเสียเวลาแป๊บหนึ่งนะคะพี่ล่าม ในระหว่างที่รอเพื่อน ลืมถามพี่ล่ามชื่ออะไรคะ</w:t>
      </w:r>
    </w:p>
    <w:p>
      <w:pPr>
        <w:pStyle w:val="BodyText"/>
      </w:pPr>
      <w:r>
        <w:t xml:space="preserve">(ล่าม) ค่ะ ชื่อ ค่ะ</w:t>
      </w:r>
    </w:p>
    <w:p>
      <w:pPr>
        <w:pStyle w:val="BodyText"/>
      </w:pPr>
      <w:r>
        <w:t xml:space="preserve">(อาจารย์สุธิรา) จำได้</w:t>
      </w:r>
    </w:p>
    <w:p>
      <w:pPr>
        <w:pStyle w:val="BodyText"/>
      </w:pPr>
      <w:r>
        <w:t xml:space="preserve">(ล่าม) ต๊อกต๊กค่ะ</w:t>
      </w:r>
    </w:p>
    <w:p>
      <w:pPr>
        <w:pStyle w:val="BodyText"/>
      </w:pPr>
      <w:r>
        <w:t xml:space="preserve">(อาจารย์สุธิรา) พี่ต๋เดี๋ยวนะคะ เสียเวลากับ 1 เครื่องแป๊บหนึ่ง เพราะฉะนั้น เพื่อนคนอื่น ๆ รอไปนะคะ เดี๋ยวแม่ขอไปย้อนของกุ้งเต้น กุ้งเต้นมันจะต้อง… กุ้งเต้นเปิด… Chrome ก่อน Chrom แล้วก็พิมพ์ Pythonกุ้งเต้น ต้องได้ลง Python ใหม่นะคะ เครื่องกุ้งเต้น Python มีปัญหา ไฟล์โดนลบลงใหม่ได้ ไม่ใช้เวลานานโอเคหรือยัง พิมพ์ p-y-t-h-o-n แล้วก็ให้กด Enter เดี๋ยวพาเข้า ไปตามหน้าสไลด์นะ ไหนล่ะ นี่ Welcome to python.org เห็นไหม เห็นชื่อนี้ไหม โอเค ขั้นต่อไป ให้ไปที่ Download ให้น้องไปที่… Download นี่ให้ไปที่ Download นะ โอเค เดี๋ยวรอโหลดนะ พอโหลดเสร็จก็ติดตั้งโปรแกรมนะคะ ตอนเลือกนี่ดูด้วยนะคะ ระหว่างกำลังรอของอันนี้นะคะ รอดาวน์โหลดเสร็จนะคะ ถ้าเสร็จแล้วปิดเลยนะ แล้วก็กลับมาขั้นตอนนี้เหมือนเดิมนะ มาเปิด Command เหมือนเดิม โอเค น่าจะเป็นกับไวรัสนะคะ เมื่อกี้ Install แล้วไฟล์หายเหมือนเดิมเลย ต้อง…ไอ้เจ้ากุ้งเต้น เดี๋ยวดูกับเจ้ามิ่งไปก่อน ไม่อย่างนั้นเราจะเสียเวลา ต้องให้พี่ ๆ เขาเคลียร์เครื่องนะคะ ไม่อย่างนั้นเปลี่ยนไปนั่งเครื่องอื่น ไปนั่งเครื่องอื่นนะคะ แล้วก็นะ แล้วก็คอยแล้วเคลียร์เครื่องนี้นะคะ เครื่องนี้ติดไวรัสไปแล้วนะคะ สำหรับคนอื่นถึงไหนแล้ว เราไอ้นี่ได้หรือยัง เมาส์หาย เมื่อกี้เรา Command Prompt เราเสร็จเรียบร้อยแล้วใช่ไหมคะเด็ก ๆ สิ่งที่เราจะทำต่อมานะคะ เอ้า… เมื่อกี้เราติดตั้ง Pygame เรียบร้อยแล้วนะ ทีนี้ตัวต่อไป มันจะมีอีกตัวหนึ่งนะคะ ไปไหนล่ะเลือกตัวไหนล่ะนี่ไม่ใช่หรือ ทำไมไม่ขึ้นล่ะเป็นกับ Windows อันนี้บ่ เดี๋ยวนะคะ อาจาร์สวิตช์หน้าจอแล้วไม่ขึ้น เดี๋ยวนะโอเคนะ เมื่อกี้เราตั้งตั้ง Pygame ได้แล้วนะคะ ขึ้นแล้ว โอเค ตัวต่อไปนะคะ สิ่งที่เราจะติดตั้งตัวต่อไป ไหนล่ะเลย อันนี้เสร็จแล้วลองดูในเครื่องเรานะคะ พิมพ์ s-u ไปที่แว่นขยายเหมือนเดิม s-u-b พิมพ์ s-u-b sublime l อันนี้แบน แสดงว่ายังไม่ได้ติดตั้งนะคะ เพราะฉะนั้น ให้เด็ก ๆ เปิด Google Chrome นะคะ ทีนี้เมื่อกี้เราลง Pygame นะ เราต้องมาลงโปรแกรมที่ชื่อว่า Sublime นะคะ เปิด Google Chrome ขึ้นมา แล้วในช่อง เดี๋ยว ๆ ไม่เข้า Google พี่ Goo นะคะ พิมพ์ Sublime s-u-b-l-i-m-e แล้วก็ตามด้วยวรรค t-e-x-t นะคะ Sublime Text ในช่องค้นหานะคะ แล้วเด็ก ๆ กด Enter มันจะต้องมาที่นี่ ๆ ๆ เดี๋ยวเราจะไปดาวน์โหลดโปรแกรมมาใช้งานนั่นเองนะคะ ใครขึ้นหน้านี้แล้วยกมือแสดงว่าเห็นไหม ถ้าใครพิมพ์ไวมันก็จะเร็วนะคะ เราจะไปที่ดาวน์โหลดกันนะคะเด็ก ๆ เพราะเราจะไปดาวน์โหลดมันมานะคะ ไปเปิดอะไรนี่มือบอนจริง ๆ เลย ในสไลด์เรา ไปที่ Sublime text นะ เห็นไหมคะ คลิกที่ Download นะคะเด็ก ๆ เห็นไหมแล้วให้เด็ก ๆ คลิกที่ Double Click ที่ Download นะคะ คลิกตรงนี้ ตอนนี้เข้ามาหน้านี้หรือยัง เด็ก ๆ อยู่หน้าที่ขึ้น Sublime Text อย่างนี้หรือยังคะ ตอนนี้ทุกคนจะโผล่มาที่หน้าต่างนี้ โอเคไหม แล้วให้เลือก เลือก ๆ ๆ ดูนะให้เลือกอะไร ของเรานะคะ น่าจะ… ไม่น่าจะล่ะ ทุกเครื่องจะ 64 bit แน่นอน ให้เด็ก ๆ คลิกที่ตัวนี้ Portable version คลิกตรงนี้นะคะ เห็นไหม มันจะทำการดาวน์โหลดไฟล์เห็นไหมคะ ด้านล่างจะมีไฟล์ขึ้น เราต้องรอนะคะ เราต้องรอให้โหลดเสร็จ เห็นที่หมุนรอบวงกลมไหม ถ้ามันโหลดเสร็จมันจะขึ้นจนครบรอบ ถ้าใครไอ้วง ๆ สีน้ำเงินหมดไปแล้วนะเด็ก ๆ สิ่งที่ทำต่อ ให้ดูสไลด์ไปด้วย ตรงนี้นะคะ ที่ไฟล์ที่เราดาวน์โหลด เห็นไหมคะ ของใครอยู่ตรงไหน ถ้าเห็นดับเบิลคลิกเพื่อเปิด นี่นะคะ หรือใช้วิธีนี้นะเด็ก ๆ บางคนถ้าไม่เข้ามาอย่างนี้นะคะ ไปไหนแล้ว น่าจะอยู่ที่ Download ใช่ไหม โฟลเดอร์ข้าพเจ้าหายไปไหน Download Download นี่ คลิกขวาก็ได้นะคะ แล้วเลือกExtract ก็คือแตกไฟล์น่ะดูนะคะ ตำแหน่งที่เราจะแตกไฟล์ไว้ เอาไว้ที่ Disk C: นะคะ ตำแหน่งที่เราจะแตกไฟล์นะคะ ไหนล่ะ ไฟล์ไปไหนแล้ว ไม่ใช่ อันนี้ปิดแล้วนะคะ เมื่อกี้หายไปไหนล่ะ มีไหมล่ะ เดี๋ยวนะ ตัวนี้นะคะ เลือก C: ตำแหน่งที่จะแตก Local Disk</w:t>
      </w:r>
    </w:p>
    <w:p>
      <w:pPr>
        <w:pStyle w:val="BodyText"/>
      </w:pPr>
      <w:r>
        <w:t xml:space="preserve">(C:) ไม่ให้แตกหรือ กด Select Folder นะคะ เลือกเห็นไหม ตำแหน่ง คือ Disk C: เสร็จแล้วกด Extract มันก็จะ You’ll need to provide admin… skip สิครับ ติ๊กที่ Do this for all… แล้วก็ Allow แล้วก็ Continue ไป โอเคนะคะ ถ้าใครแตกได้แล้วมันจะขึ้น… หายไปไหนล่ะ นี่ ๆ ๆ Sublime Text อยู่ตรงนี้นะคะ ไม่ใส่โฟลเดอร์ให้ด้วย ไม่เป็นอะไร ขอให้แตกไฟล์แล้วกัน ใครยังแตกไฟล์ไม่ได้เสร็จแล้วเราทำอย่างไรต่อ ดูนะคะ ว่าเมื่อแตกเสร็จแล้วนะคะ ให้ดูโฟลเดอร์ที่เราเมื่อกี้ Disk C: ใช่ไหม เราเอาไปไว้ที่ Disk C: นี่ ทำไมมันขึ้นแบบนี้แปลก ๆ นะ เดี๋ยวนะ เหมือนไม่ได้ไง เวอร์ชันนี้ทำไมแตกไฟล์ Version นี้ทำไมแตกไฟล์แล้เป็นแปลก ๆ นะครับ ไปไหนแล้ว หาก่อนนะ Download Sublime Text เดี๋ยวนะ ขอให้วิธี Move มันมาที่ Drive C: แล้วกัน Continue เมื่อเรา Move มันไป Drive C: แล้วเราจะ Extract มันใหม่นะเมื่อกี้ โลโก้มันไม่ขึ้น เดี๋ยวนะ Extract Open แตกไฟล์ที่ C: โอเคใช่ทั้งหมด เอาล่ะนัั่นไง ได้แล้วนะคะ มันจะขึ้นอย่างนี้ ตัวนี้มานะคะ เห็นไหมมันจะมีโลโก้ Sublime Text ขึ้นมาอย่างนี้ เด็ก ๆ ก็ดับเบิลคลิกเพื่อเปิดโปรแกรม ไม่ยอมให้เปิดอีก อะไรอีกนะ ทำไมแตกไม่ได้ รอก่อนเดี๋ยวนะ รอก่อนดูสิได้หรือยัง ได้แล้วนะคะ ให้เห็นโลโก้สีส้ม ๆ นี้ขึ้นมานะคะ Double Click เพื่อเปิดโลโก้สีส้ม ๆ นะคะเด็ก ๆ ถ้าเปิด… ถ้าได้นี่โปรแกรมมมันจะขึ้นแบบนี้ เห็นไหมคะ ใครยังเปิดไม่ได้ยกมือ เดี๋ยวนะ เดี๋ยวไปไล่ดูทีละคนนะคะ ตอนนี้ปัญหา ก็คือตอนแตกไฟล์นี่เอง นี่นะคะ มันจะต้องขึ้นหน้าต่างนี้มาเมื่อกี้ใครยังไม่ขึ้น Sublime Text ยกมือเด็ก ๆ เปิดไอ้ตำแหน่งที่… ให้เปิดกระเป๋าโฟลเดอร์เราน่ะ เห็นหรือเปล่า ตอนนี้อยู่ไหนกัน ขอให้เด็ก ๆ ไปที่ Download สิ ไปที่ Download แล้วไฟล์ดาวน์โหลดอยู่นั่นหรือเปล่าโอเคนะคะ ตอนนี้ทุกคน ทุกคนจะมีไหนล่ะ Sublime Text ตัวนี้ขึ้นมาแล้วใช่ไหมนะคะ ตอนนี้เด็ก ๆ จะมี Sublime Text หรือ Text Editor ไว้ทำโปรแกรม แต่ก่อนอื่น ก่อนที่เราจะทำโปรแกรมนี้นะคะ มันจะต้อง ทุกครั้งที่เราเขียนนี่ไฟล์จะถูกเอาไปเก็บ เพราะฉะนั้นนะคะ สิ่งที่เราจะทำในขั้นตอนต่อไป ติดตั้งแล้ว ไปไหนล่ะ ไปไหนล่ะ นี่ ได้หน้าต่างนี้มา เราจะสร้างโฟลเดอร์เพื่อเก็บมัน ก่อนอื่นให้เด็ก ๆ คลิกที่ตัวนี้นะคะ File แล้วก็เลือกแล้วก็เลือกตัวแรก New File เห็นไหม 1 ครั้ง ใส่ชื่อ เอ้ย พิมพ์ชื่อนะคะ ทีนี้กฎของกฎของโปรแกรมในตัวนี้นะคะ Sublime Text นี่นะคะ มันจะมีไฟล์ชื่อ Untitled ขึ้นมาใช่ไหม อย่างนี้ปุ๊บ 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ไหม กด 1 ครั้ง ดูนะคะ ตำแหน่งที่ไฟล์นี้อยู่ ก็คือ C นะเด็ก ๆ เช็กด้วยว่า เราอยู่ที่ C: เสร็จแล้วให้เด็ก ๆ กดที่ New Folder ตรงชื่อ New folder นะคะ ตรงชื่อ New Folder นะคะ เดี๋ยวจะให้ตั้งชื่อเหมือนกันเลย ให้พิมพ์ว่า… ตรง My นี่ ตรงคำว่า</w:t>
      </w:r>
      <w:r>
        <w:t xml:space="preserve"> </w:t>
      </w:r>
      <w:r>
        <w:t xml:space="preserve">“</w:t>
      </w:r>
      <w:r>
        <w:t xml:space="preserve">My</w:t>
      </w:r>
      <w:r>
        <w:t xml:space="preserve">”</w:t>
      </w:r>
      <w:r>
        <w:t xml:space="preserve"> </w:t>
      </w:r>
      <w:r>
        <w:t xml:space="preserve">นี่ ให้เปลี่ยนเป็นชื่อเด็ก ๆ เอง นึกออกไหม เข้าใจไหมคะ ชื่อเล่นตัวเองน่ะ My แปลว่าของฉันใช่ไหม แต่ถ้าใส่ชื่อของฉันหมดทุกคน หรืออย่างไร ไม่ได้ ๆ เดียวจะสับสน ชื่อโฟลเดอร์ตั้งเหมือนกันเเขียนโค้ด กันปัญหานะคะ ไปไม่ถูกแต่น่าจะไปถูกนะดูนะคะ ตรงชื่อโฟลเดอร์นี่ ให้ตั้งชื่อด้วยชื่อเล่นตัวเอง n-e-w ตามด้วยคำว่า</w:t>
      </w:r>
      <w:r>
        <w:t xml:space="preserve"> </w:t>
      </w:r>
      <w:r>
        <w:t xml:space="preserve">“</w:t>
      </w:r>
      <w:r>
        <w:t xml:space="preserve">game</w:t>
      </w:r>
      <w:r>
        <w:t xml:space="preserve">”</w:t>
      </w:r>
      <w:r>
        <w:t xml:space="preserve"> </w:t>
      </w:r>
      <w:r>
        <w:t xml:space="preserve">g-a-m-e โอเคไหม โฟลเดอร์ที่เราจะใช้เขียนเกมของเรานั่นเองนะคะ 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 อย่างนี้นะคะ มันคือเกมของกุ้งเต้นนะคะ อย่างนี้นะคะ เป็นชื่อ ชื่อเล่นของเด็ก ๆ นะคะ จะได้สั้น ๆ หน่อย ชื่อจริงจะยาวไป ตัวแรก คือ พิมพ์ด้วยชื่อ ชื่อเล่นนะคะ ดูนะคะ โฟลเดอร์ที่เราจะสร้างนี่ ตรงคำว่า</w:t>
      </w:r>
      <w:r>
        <w:t xml:space="preserve"> </w:t>
      </w:r>
      <w:r>
        <w:t xml:space="preserve">“</w:t>
      </w:r>
      <w:r>
        <w:t xml:space="preserve">My</w:t>
      </w:r>
      <w:r>
        <w:t xml:space="preserve">”</w:t>
      </w:r>
      <w:r>
        <w:t xml:space="preserve"> </w:t>
      </w:r>
      <w:r>
        <w:t xml:space="preserve">นี่ 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 แล้วก็คำว่า</w:t>
      </w:r>
      <w:r>
        <w:t xml:space="preserve"> </w:t>
      </w:r>
      <w:r>
        <w:t xml:space="preserve">“</w:t>
      </w:r>
      <w:r>
        <w:t xml:space="preserve">Game</w:t>
      </w:r>
      <w:r>
        <w:t xml:space="preserve">”</w:t>
      </w:r>
      <w:r>
        <w:t xml:space="preserve"> </w:t>
      </w:r>
      <w:r>
        <w:t xml:space="preserve">นะคะ ถ้าใครเสร็จแล้ว กด Enter เดี๋ยวจะไปตรวจนะคะ ว่าโฟลเดอร์ของเด็ก ๆ เสร็จหรือยัง ที่อยากจะให้เด็ก ๆ จำนะคะ ก็คือจำไว้ว่าถ้าสัปดาห์หน้าเราจะต้องจำให้ได้ว่าถ้าเราเรียนวิชานี้ ไฟล์ของเรามันจะอยู่ที่ไหนคะ อยู่ที่ Drive C: ใช่ไหมคะ Drive C: แล้วก็ที่เป็นชื่อเล่นเราใช่ไหม ชื่อเล่นเรา แล้วตามด้วยคำว่า</w:t>
      </w:r>
      <w:r>
        <w:t xml:space="preserve"> </w:t>
      </w:r>
      <w:r>
        <w:t xml:space="preserve">“</w:t>
      </w:r>
      <w:r>
        <w:t xml:space="preserve">Game</w:t>
      </w:r>
      <w:r>
        <w:t xml:space="preserve">”</w:t>
      </w:r>
      <w:r>
        <w:t xml:space="preserve"> </w:t>
      </w:r>
      <w:r>
        <w:t xml:space="preserve">มันจะอยูที่ Drive C: เสมอนะคะ เวลาเรียกใช้งานหรือว่า Save ทุกครั้ง อย่าลืมตำแหน่งเก็บของมัน ทีนี้ตัวต่อมาในช่อง File Name เพราะเมื่อกี้เราเปิดไปแล้ว เราใช้คำว่า… เชื่อไฟล์เราจะใช้คำว่า</w:t>
      </w:r>
      <w:r>
        <w:t xml:space="preserve"> </w:t>
      </w:r>
      <w:r>
        <w:t xml:space="preserve">“</w:t>
      </w:r>
      <w:r>
        <w:t xml:space="preserve">Test</w:t>
      </w:r>
      <w:r>
        <w:t xml:space="preserve">”</w:t>
      </w:r>
      <w:r>
        <w:t xml:space="preserve"> </w:t>
      </w:r>
      <w:r>
        <w:t xml:space="preserve">ก่อน T-e-s-t นะคะ Test แล้วเราเก็บไว้ไหน เข้าไปที่… เราคลิกที่โฟลเดอร์เรานะเด็ก ๆ คลิกโฟลเดอร์ที่มีชื่อเล่นเด็ก ๆ น่ะค่ะ เพื่อเก็บไฟล์นี้นะคะ ตำแหน่งมันจะต้องอยู่ที่ Local Disk</w:t>
      </w:r>
    </w:p>
    <w:p>
      <w:pPr>
        <w:pStyle w:val="BodyText"/>
      </w:pPr>
      <w:r>
        <w:t xml:space="preserve">(C:) แล้วก็ในโฟลเดอร์ของเราเห็นไหม เห็นไหมคะ ไฟล์ที่ชื่อว่า Test จะต้องอยู่ในโฟลเดอร์นี้ ใครที่พิมพ์คำว่า</w:t>
      </w:r>
      <w:r>
        <w:t xml:space="preserve"> </w:t>
      </w:r>
      <w:r>
        <w:t xml:space="preserve">“</w:t>
      </w:r>
      <w:r>
        <w:t xml:space="preserve">File Name Test</w:t>
      </w:r>
      <w:r>
        <w:t xml:space="preserve">”</w:t>
      </w:r>
      <w:r>
        <w:t xml:space="preserve"> </w:t>
      </w:r>
      <w:r>
        <w:t xml:space="preserve">เสร็จแล้วกด Save นะคะ เช็กอย่างไร เปิดโฟลเดอร์แล้วดูที่ Drive C: นะ แล้วก็หาโฟลเดอร์ที่ชื่อเราเก็บไว้เห็นไหมมีไฟล์ที่ชื่อว่า Test เก็บไว้เห็นไหมคะ สงสัยวันนี้น่าจะพอแค่นี้ก่อนทีนี้สิ่งที่เราจะต้องจำอีกอย่างหนึ่ง ก็คือดูนะคะ ชื่อไฟล์นะคะ เมื่อกี้ เมื่อกี้เทสต์ เทสต์เฉย ๆ นะ ไอ้ไฟล์ที่ชื่อ Test นี่ ก่อนอื่นให้เด็ก ๆ ลองปิด Sublime ไปก่อน ปิดนะคะ ปิดอย่างนี้นะ ให้ดูว่าตอนนี้เราไม่ได้เปิด Text Editor ไว้นะ ปิดทั้งหมดเลยนะ เสร็จแล้ว ไปเช็กโฟลเดอร์เราก่อน ให้ไปที่ Disk C ของเรานะคะ หรือกระเป๋าโฟลเดอร์นี้ก็ได้ C: แล้วก็เข้าไปที่ New Game นะคะ ให้ลองลบไฟล์ Test ตัวนี้ออก เดี๋ยวเราจะสร้างใหม่ Delete เลยนะคะ กด Delete ออกไปแล้ว เพราะฉะนั้น ตอนนี้ในโฟลเดอร์ Pygame เรายังไม่มีไฟล์อะไรอยู่นะ ไม่ให้มีไฟล์อะไรอยู่ เราจะมาลองเปิด ถ้าสัปดาห์หน้าแม่มาปุ๊บ แล้วแม่บอกว่าเด็ก ๆ เปิด Sublime เด็ก ๆ ต้องไปที่ไหนคะ C: ใช่ไหมคะ แล้วก็หาไอ้โลโก้ Sublime ตัวนี้แล้วก็เปิดโปรแกรม ก็คือดับเบิลคลิกเปิดโปรแกรมขึ้นมามันจะชอบให้ขึ้นมาว่าดาวน์โหลดไหม ลองคลิกดาวน์โหลดก่อนนะคะ ถ้ามันขึ้นแบบนี้ บางคนก็ไม่ขึ้นนะ ถ้าใครขึ้นก็ดาวน์โหลดเวอร์ชันใหม่ก่อน มันจะได้เผื่อจะมีฟังก์ชันหรือ… โค้ดตัวใหม่ ๆ ขึ้นมานะ มันบอกว่า Install เสร็จแล้ว เราก็ปิดได้เลยอย่างนั้นน่ะ ทีนี้เหมือนเดิม ไปที่ไฟล์แล้วก็ New ทุกครั้งที่เข้ามานะคะ ถ้าเราจะสร้างไฟล์ใหม่นี่ ให้คลิกที่คำว่า</w:t>
      </w:r>
      <w:r>
        <w:t xml:space="preserve"> </w:t>
      </w:r>
      <w:r>
        <w:t xml:space="preserve">“</w:t>
      </w:r>
      <w:r>
        <w:t xml:space="preserve">New File</w:t>
      </w:r>
      <w:r>
        <w:t xml:space="preserve">”</w:t>
      </w:r>
      <w:r>
        <w:t xml:space="preserve"> </w:t>
      </w:r>
      <w:r>
        <w:t xml:space="preserve">ของ Sublime นี่ เพื่อกันลืมนี่ พอเรา New File เสร็จ เราเลือก Save ก่อน Save ก่อน ให้ไปที่ File แล้วคลิก Save ตอน Save ก็คือ ไปไหนคะไป Drive C: ใช่ไหมคะ ไปเลือกที่ Drive C: แล้วไปที่โฟลเดอร์ที่เราที่เราสร้างไว้ โฟลเดอร์ที่ชื่อเล่นของเรา แล้วมีคำว่า</w:t>
      </w:r>
      <w:r>
        <w:t xml:space="preserve"> </w:t>
      </w:r>
      <w:r>
        <w:t xml:space="preserve">“</w:t>
      </w:r>
      <w:r>
        <w:t xml:space="preserve">Game</w:t>
      </w:r>
      <w:r>
        <w:t xml:space="preserve">”</w:t>
      </w:r>
      <w:r>
        <w:t xml:space="preserve"> </w:t>
      </w:r>
      <w:r>
        <w:t xml:space="preserve">ทีนี้ กฎของการตั้งชื่อนะคะ ตั้งชื่อใน Sublime Text เพื่อใช้ Pygame นี่เด็ก ๆ จะต้องพิมพ์ชื่อไฟล์ แล้วตามด้วย จะต้องมี .py ทุกครั้งนะคะ วิธีการ วิธีการนะคะ ตรงช่อง File Name พิมพ์ เมื่อกี้ลืมตอนที่พิมพ์คำว่า</w:t>
      </w:r>
      <w:r>
        <w:t xml:space="preserve"> </w:t>
      </w:r>
      <w:r>
        <w:t xml:space="preserve">“</w:t>
      </w:r>
      <w:r>
        <w:t xml:space="preserve">Test</w:t>
      </w:r>
      <w:r>
        <w:t xml:space="preserve">”</w:t>
      </w:r>
      <w:r>
        <w:t xml:space="preserve"> </w:t>
      </w:r>
      <w:r>
        <w:t xml:space="preserve">ให้เด็ก ๆ พิมพ์ชื่อไฟล์ว่า Test เหมือนเดิมนะคะ T-e-s-t แต่ให้เด็ก ๆ ใส่.py ลงไปด้วย ข้อควรจำข้อที่ 1 ของไฟล์เกมเรานะคะ เราจะต้องพิมพ์ชื่อนะ ชื่อโปรแกรม สมมติถ้าครั้งหน้าไม่ใช่ Test เช่น อาจจะทำตั้งชื่อว่า Game อย่างนี้นะคะ เด็ก ๆ จะต้องใส่ .py ปิดท้ายทุกครั้งจำไว้เลย โอเคไหม เข้าใจนะคะ ก็คือห้ามลืม .py เพราะอะไร ถ้าเราไม่ใช้ .py นี่ .py มาจากอะไรคะ มาจาก py py ในทีนี้หมายถึง pygame นะคะ ก็คือมันจะไปเรียกใช้ Library นั่นเอง pygame ขึ้นมา เพราะฉะนั้น เมื่อครั้งหน้านะคะ ตอนที่เรียนเมื่อแม่บอกว่าให้ Save ไฟล์นี่ อย่าลืมว่าตั้งชื่อให้มันแล้วตามด้วย . แล้วก็ตัว p แล้วก็ตัว y เสมอ จากนั้นถึงจะกด Save ได้นะคะ ตรงนี้เสร็จนะ กด Save และเด็ก ๆ เช็กที่โฟลเดอร์ โฟลเดอร์ชื่อ Game ของเรานะคะ ไหนล่ะ หาไม่เจอ ทีนี้แต่สังเกตตรงนี้นะคะ ตรงชื่อนี่จะมี ไม่มีไอ้ .py ขึ้นมาแต่ให้เด็ก ๆ ดูตรง type ตรงชนิดเห็นไหม ชนิดของมันจะเป็น py file เห็นไหมคะ Type ที่ถูกต้องจะเป็น py file ลองใหม่ ลอง Test ใหม่ก็ได้ เลือก Fileแล้วให้เลือก Save As นะคะ ให้เห็นความแตกต่าง Save As เด็ก ๆ พิมพ์แค่ test เฉย ๆ นะเมื่อกี้ test ใช่ไหม อันนี้ T-e-s-t Test แล้ว 1 อันนี้จะให้ดูว่าแล้วถ้าเราไม่ใส่ .py จะต่างกันอย่างไร กด Save นะคะ test แล้วก็เลือก All Fileนี่ File อะไรก็ได้นี่ไม่บอกนามสกุล กด Save 1 ครั้ง แล้วลองเปิดโฟลเดอร์ของเราดูแสดงว่าไป Save ให้ นะคะ ไฟล์ Type ไม่น่าจะใช่ตัวนี้ นี่เห็นไหมคะ ไอ้ตัว 1 1 1 ที่ Save ธรรมดานี่ไม่กำหนดนี่ สังเกต File type จะเป็นไฟล์เฉย ๆ เห็นไหม ถ้าไม่กด .py เมื่อไหร่นี File Type มันจะเป็นไฟล์ธรรมดา แล้วทำอย่างไร มันก็จะไปใช้งาน Library pygame ไม่ได้นั่นเองนะคะ ลักษณะไฟล์ไม่เหมือนกันนะ ลักษณะไฟล์ก็ไม่เหมือนกันนะคะ เดี๋ยวสัปดาห์นี้นะคะ 10 โมงกว่าเข้าไปแล้ว เดี๋ยวจะให้ลอง Test สักหน่อยหนึ่งนะคะ ก่อนอื่นนะ มันจะต้องพิมพ์ 3 คำนี้เสมอนะคะ ไม่ใช่ 3 คำ ก็คือถ้าเราใช้ Sublime สิ่งที่เราจะต้องพิมพ์ 1. คือ ส่วนของ Comment บอกแล้วว่า Comment นี่ เราจะพิมพ์เพื่อให้รู้ว่า… ที่มีเครื่องหมาย # หรือ Hashtag นี่แล้วก็ตามด้วยข้อความนี่ เพื่ออธิบายว่าไอ้ตัวตรงนี้คืออะไร เอาไว้ใช้อธิบายก็ได้ หรือไว้บอกก็ได้นะคะ เสร็จแล้วส่วนต่อมา ก็คือเราจะต้องพิมพ์คำว่า</w:t>
      </w:r>
      <w:r>
        <w:t xml:space="preserve"> </w:t>
      </w:r>
      <w:r>
        <w:t xml:space="preserve">“</w:t>
      </w:r>
      <w:r>
        <w:t xml:space="preserve">Import pygame</w:t>
      </w:r>
      <w:r>
        <w:t xml:space="preserve">”</w:t>
      </w:r>
      <w:r>
        <w:t xml:space="preserve"> </w:t>
      </w:r>
      <w:r>
        <w:t xml:space="preserve">ทุกครั้งเลยนะคะ เพื่อเป็นการนำเข้าโมดูลของ Pygame นั่นเองนะคะ ก็คือไปเปิด Library นี้นะคะ มาดูนะคะ วิธีใช้งาน อันดับแรกตอนนี้เด็ก ๆ อยู่ที่ไฟล์ที่ชื่อว่า… ถ้าสมมติครั้งหน้ามา ครั้งหน้ามา ปิดแล้วเปิดใหม่อีกครั้งนะคะ อีกครั้งหนึ่งนะคะ เพื่อรู้วิธีเปิดไฟล์ด้วยเหมือนกัน ให้เด็ก ๆ ปิดโปรแกรม Sublime Text เสียก่อน เดี๋ยวเราเทสต์อันนี้เสร็จแล้วเราจะพอนะคะ ของสัปดาห์นี้พอบอกให้ไปเปิด Sublime Text ให้เด็ก ๆ ไปที่ไหนคะ ไปที่ C: แล้วหาโลโก Sublime Text นะคะ วิธีการให้เด็ก ๆ คลิกขวาที่ตัวนี้ ครั้งหน้าจะได้ไม่ต้องเข้ามาหา แล้วเลือกคำว่า</w:t>
      </w:r>
      <w:r>
        <w:t xml:space="preserve"> </w:t>
      </w:r>
      <w:r>
        <w:t xml:space="preserve">“</w:t>
      </w:r>
      <w:r>
        <w:t xml:space="preserve">Pin to start</w:t>
      </w:r>
      <w:r>
        <w:t xml:space="preserve">”</w:t>
      </w:r>
      <w:r>
        <w:t xml:space="preserve"> </w:t>
      </w:r>
      <w:r>
        <w:t xml:space="preserve">เห็นไหมลูก คลิกขวาที่โลโก้ Sublime Text น่ะค่ะ แล้วเลือก Pin to start เอามาไว้ไหน ไม่ขึ้นหรือ อันไหนไม่ใช่จะปิดก่อนนะ ทำไมตัวนีี้ไม่ล็อกให้ล่ะ Pin to start เราอยากเอาไว้ที่หน้า Desktop เรามากเลย Show more options Properties ไม่ขึ้นนะ ถ้าไม่หาในเครื่องก็… อยากให้มันขึ้นตรงนี้ Windows นี้ขึ้นตรงไหนนี่ เห็นไหมคะ ถ้าเลือก Pin to start Sublime Text มันจะมาโผล่ตรงนี้เสมอ เวลาเราเปิดเราไม่ต้องเข้าไปลึกน่ะ ไม่ต้องมาไปเปิดโฟลเดอร์นึกออกไหม ใครไม่ขึ้นตรงนี้บ้าง ของใครไม่ขึ้นตรงนี้ คือ อันนี้มัน Windows 11 นะ แม่ก็ไม่ค่อยชินใช้มันเหมือนกัน ถ้าเป็น Windows 10 มันจะขึ้นมาตรงนี้ พอเป็น Windows 11 นี่เห็นไหมคะ โลโก้ของ Sublime Text จะต้องมาอยู่ตรงนี้ ของใครยังไม่ขึ้นมาอยู่ตรงนี้ยกมือ ขึ้นหมดทุกคนแล้วหรือ เพราะฉะนั้น ครั้งหน้ามาให้เปิดจากตรงนี้ได้เลยนะเด็ก ๆ นะ เราก็มาเปิดที่นี่ได้เลยนะคะ เปิดค่ะ อะไรนี่ ขึ้นอะไรอีกแล้ว Microsoft PowerPoint ไม่บันทึก เราก็เปิดโปรแกรม Sublime Text จากตรงนี้ได้เลยนะคะ ตรงนี้ถ้ามันขึ้นมาอีกคลิก Cancel ไปเลยนะลูก เพราะเราเวอร์ชันใหม่แล้ว ก็คือถ้าเรามีโปรแกรมที่เขียนไว้แล้วนะคะ เราก็คลิกที่ Open File แทน แล้วก็เลือก อยู่ไหนคะ ในโฟลเดอร์ที่เราเก็บไว้ใช่ไหม ไหนล่ะ โฟลเดอร์ชื่อของเราน่ะ เราก็เลือกไฟล์นั้นขึ้นมานะคะ ไฟล์ Test ให้เด็ก คลิกเพื่อเปิดไฟล์ Test ของตัวเอง 1. เงื่อนไขของการเขียนโค้ดใน Sublime 1. นะคะ บรรทัดแรกนี่ ให้เด็ก ๆ นี่ให้เด็ก ๆ ใส่ Comment หรือเครื่องหมาย # น่ะ ไหนล่ะ ทีนี้ ตรง Comment เป็นภาษาไทยก็ได้ ภาษาอังกฤษก็ได้ ทดสอบโปรแกรมพิมพ์คำว่า</w:t>
      </w:r>
      <w:r>
        <w:t xml:space="preserve"> </w:t>
      </w:r>
      <w:r>
        <w:t xml:space="preserve">“</w:t>
      </w:r>
      <w:r>
        <w:t xml:space="preserve">ทดสอบโปรแกรม</w:t>
      </w:r>
      <w:r>
        <w:t xml:space="preserve">”</w:t>
      </w:r>
      <w:r>
        <w:t xml:space="preserve"> </w:t>
      </w:r>
      <w:r>
        <w:t xml:space="preserve">ใส่เครื่องหมาย ทีนี้ถ้าตัวอักษรมันเล็กนะ เดี๋ยวเปิดเปิด PowerPoint ก่อน สิ่งที่เด็ก ๆ จะต้องดูต่อไปนะคะ เวลาเราใช้ Sublime Text แล้วเห็นไหม ขนาดของตัวอักษรมันเล็กนี่ เราจะเพิ่มนะคะ ขนาดให้ใหญ่ขึ้น ให้เด็ก ๆ กด Ctrl แล้วตามด้วยเครื่องหมาย + ดูในของแม่นี่เห็นไหม เล็กน่ะ มองไม่เห็น ให้ทำอย่างไร กดปุ่ม Ctrl แล้วตามด้วยเครื่องหมาย + เห็นไหม เลข 1 จะใหญ่ขึ้นใช่ # นะคะ Comment เพื่อให้เห็น เห็นไหมคะ ถ้ามันใหญ่ไป อยากลดขนาดตัวอักษร ก็กด Ctrl แล้วก็ตามด้วยเครื่องหมายลบ เห็นไหมคะ ทดสอบ ทดสอบ Sublime จะพิมพ์ภาษาไทยก็เปลี่ยนแป้นพิมพ์นะ ทดสอบบอกแล้วว่า Hashtag หรือ Comment นี่เอาไว้ให้เราอธิบายนะคะ ทดสอบโปรแกรมในบรรทัดที่ 1 นี่ ควรมีตัวนี้เสมอใน Sublime มันจะมีหมายเลขบรรทัดมาให้เสมอนะคะ แล้วพอกด Enter มันจะเป็นคำสั่งในบรรทัดที่ 2 ในบรรทัดที่ 2 สิ่งที่เราต้องพิมพ์เสมอนะคะ ถ้าใช้ เราจะเขียนเกมนี้ ก็คือเราจะต้องพิมพ์คำสั่ง Import Pygame มาดูวิธีการพิมพ์ เปลี่ยนเป็นภาษาอังกฤษนะคะ i-m ปุ๊บ p-o-r-t เห็นไหม ถ้าเป็น Sublime Text นี่ ตัวไหนเป็นโปรแกรมสีมันจะเปลี่ยน เห็นไหมคะ import อะไร import ก็คือนำเข้า ความหมาย คือ นำเข้า ก็คือสั่งให้โปรแกรมไปนำเข้าอะไร p-y-g-a-m-e เอ้ย m-e นะคะ เราจะต้องบอก Sublime ให้รู้ว่าเราจะไปเรียกใช้ Library ที่ชื่อ pygame หรือให้มันเข้าไปใช้งาน Library ใน… Library Pygame เสร็จแล้วกด Enter เวลาเขียนโปรแกรม ถ้าเด็ก ๆ ดูตัวเล็ก ๆ มันก็จะไม่เห็นใช่ไหม ว่าเราพิมพ์ถูกหรือผิด วิธีขยาย ก็คือ Ctrl + + ใช่ไหมคะ Ctrl + + ลดขนาดตัวอักษร Ctrl - - ลองกดได้นะคะ ตัวใหญ่-ตัวเล็ก สิ่งต่อมาบรรทัดที่ 3 ก็คือคำสั่งที่เราจะใช้ อันนี้เราแค่ Test ก็จะใช้แค่คำสั่ง print ก็พอนะคะ print ใน Python ให้มันแสดงผลนะคะ อันนี้ Test เฉย ๆ p-r-i-… print เห็นไหมคะ ตามด้วยอะไร เครื่องหมายอะไรคะ รูปแบบ print แล้วก็ตามด้วยเครื่องหมายวงเล็บ ก็คือฟังก์ชัน print นั่นเอง ในวงเล็บนะคะ ถ้าจะให้แสดงข้อความก็ใส่เครื่องหมายคำพูด Single Quote หรือ Double quote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ก็พิมพ์ทดสอบโปรแกรม ถ้าใครจะพิมพ์ภาษาอังกฤษก็พิมพ์คำว่า</w:t>
      </w:r>
      <w:r>
        <w:t xml:space="preserve"> </w:t>
      </w:r>
      <w:r>
        <w:t xml:space="preserve">“</w:t>
      </w:r>
      <w:r>
        <w:t xml:space="preserve">Test program</w:t>
      </w:r>
      <w:r>
        <w:t xml:space="preserve">”</w:t>
      </w:r>
      <w:r>
        <w:t xml:space="preserve"> </w:t>
      </w:r>
      <w:r>
        <w:t xml:space="preserve">บอกแล้วว่าอะไรที่อยู่ในเครื่องหมาย Single Quote หรือ Double Quote ก็คือข้อความสามารถพิมพ์ได้ทั้งภาษาไทย ทั้งภาษาอังกฤษ แต่ทีนี้เวลาเราจะ Run ด้วย Sublime นี่นะคะ วิธี Run โปรแกรม Sublime นะคะ ให้ไปที่เมนูที่ชื่อว่า ทดสอบโปรแกรมนะ ใน Sublime นี่นะคะ เด็ก ๆ จะเห็นตัวนี้ ไปที่แถบเครื่องมือที่ชื่อว่า Tool T-o ตัว T นี่ ตัว T t-o-o-l Tools Tools นะคะ Tools แล้วเลือกเห็นไหมคะ เลือกที่ Bulid system build system เห็นหรือยัง แล้วไปไหนต่อ ตรง Build System ให้มาที่ตำแหน่ง python นะคะ อันนี้ต้องจำนะคะ ครั้งหน้าพอบอกว่า Run โปรแกรม หรือ Test โปรแกรมปุ๊บนี่ ให้เด็ก ๆ เลือก Build System แล้วก็เลือก python หาคำว่า</w:t>
      </w:r>
      <w:r>
        <w:t xml:space="preserve"> </w:t>
      </w:r>
      <w:r>
        <w:t xml:space="preserve">“</w:t>
      </w:r>
      <w:r>
        <w:t xml:space="preserve">python</w:t>
      </w:r>
      <w:r>
        <w:t xml:space="preserve">”</w:t>
      </w:r>
      <w:r>
        <w:t xml:space="preserve"> </w:t>
      </w:r>
      <w:r>
        <w:t xml:space="preserve">ให้เจอเสมอ แล้วกดคลิก 1 ครั้ง Build System เลือก system เสร็จนะคะ เราก็จะเปิด Tools อีกครั้งหนึ่งแล้วกด build เด็ก ๆ จำ Shortcut ไว้นะคะ Ctrl + B ถ้าบอกว่าให้กด Ctrl + B เมื่อไหร่เห็นไหม มันจะขึ้นหน้าต่างนี้มาเห็นไหมคะ ของใครไม่ขึ้น ใครยังไม่ขึ้นยกมือ ขึ้นนะคะ ตรง Ctrl + B นี้ สิ่งที่เราจะต้องทำต่อไปมันขึ้นไหมนี่ เมื่อกี้นี้ อยู่ข้างล่างหรือ แล้วให้กด Enter นะคะพอกด Ctrl + B แล้วให้กด Enter เดี๋ยวจะให้ดูผลย่อก่อน ย่อก่อนเห็นไหมคะ คำว่า</w:t>
      </w:r>
      <w:r>
        <w:t xml:space="preserve"> </w:t>
      </w:r>
      <w:r>
        <w:t xml:space="preserve">“</w:t>
      </w:r>
      <w:r>
        <w:t xml:space="preserve">Test Program</w:t>
      </w:r>
      <w:r>
        <w:t xml:space="preserve">”</w:t>
      </w:r>
      <w:r>
        <w:t xml:space="preserve"> </w:t>
      </w:r>
      <w:r>
        <w:t xml:space="preserve">นี่เห็นไหม จะขึ้นมา จะแสดงตัวนี้ขึ้นมา คำสั่ง Ctrl + B นะคะ พอเด็ก ๆ กด Ctrl + B ปุ๊บเมื่อกี้ครั้งแรกนี่ ต้องกด Enter นะคะ ต่อมามันไม่ต้องกดนะคะ ลองเปลี่ยน Test Program เป็น… เดี๋ยวเปลี่ยนข้อความนะคะ ให้ดู จะได้เห็นเดี๋ยวจะกด Ctrl + B ให้ดูนะคะ ครั้งที่ 1 จะต้องกด Enter แต่พอครั้งต่อมาไม่ต้องกดแล้วนะคะ เห็นไหม คำว่า</w:t>
      </w:r>
      <w:r>
        <w:t xml:space="preserve"> </w:t>
      </w:r>
      <w:r>
        <w:t xml:space="preserve">“</w:t>
      </w:r>
      <w:r>
        <w:t xml:space="preserve">สวัสดีทุก ๆ คน</w:t>
      </w:r>
      <w:r>
        <w:t xml:space="preserve">”</w:t>
      </w:r>
      <w:r>
        <w:t xml:space="preserve"> </w:t>
      </w:r>
      <w:r>
        <w:t xml:space="preserve">จะขึ้นมา เห็นไหมคะ ข้อความของเราก็จะแสดง เพราะให้แสดงข้อความ นั่นก็คือพอครั้งหน้ามา พอบอกให้กด Run Program นี่ ให้เด็ก ๆ กด Ctrl + B เลยนะคะ จำ Shortcut ไว้ Ctrl แล้วก็… กด กดปุ่ม Ctrl ตามด้วยเครื่องหมาย B เห็นไหม สวัสดีทุก ๆ คน ก็จะเปลี่ยนไปตามนี้นะคะ นี่คือการทำงานของตัว… โปรแกรม Sublime นะคะ คือ สิ่งที่เด็ก ๆ ห้ามลืม ก็คือ บรรทัดที่ 1 กับบรรทัดที่ 2 จะต้องพิมพ์ด้วยตัวนี้เสมอ ส่วนบรรทัดที่ 3 จะเป็นโปรแกรม ซึ่งในครั้งหน้าเราจะมาเริ่มนะคะ สำหรับครั้งนี้โอเคค่ะ ทีนี้ในสัปดาห์ที่แล้ว ตอนที่ก่อนจะเข้าห้องนะคะ บอกแล้วว่าโปรแกรมที่เราจะทำนะคะ เดี๋ยวเปิดให้ดูเมื่อใครเสร็จแล้วนะคะ กดFile Save Save ไว้ก่อน Save เก็บไว้ก่อน ครั้งหน้ามามาดูจำไส้ว่า 2 บรรทัดนี้จะต้องมีเสมอนะคะ เสร็จแล้วก็ปิดได้ ปิด Sublime ได้นะคะ ทีนี้ให้ดูโปรแกรม Pygame ตัวอย่าง เช่น ๆ ๆ เอาเกมอะไรดี py เปิดให้ดูก่อนนะคะ มันจะมี ถ้าเราเข้าคำว่า Pygame นะเด็ก ๆ นะคะ นี่ เข้าไปที่หน้านี้ นี่เขาจะมีเกมตัวอย่างน่ะ ให้ดูว่าอย่างนั้นเถอะนะคะ เช่น เกมนี้เปิดได้เปล่าไม่รู้ Project Truck ลองอันนี้ ไปที่ Homepage เดี๋ยวจะลองเปิดดู ดูว่าเกมนี้มันเล่นอย่างไร อ๋อ ยิงปลา ยิงสัตว์ทะเลนั่นเอง เห็นไหมหลักของเกมที่เราจะทำ 1. เราจะต้องมีอะไรคะ จะต้องมี Background หรือพื้นหลังของเกมนั้น ๆ ใช่ไหม 2. มีอะไรคะ มีไอ้เจ้าตัวนี่ ตัวที่จะเป็นตัวเดินเรื่องใช่ไหม แล้วก็มีวิธีการในการเดินใช่ไหมคะ กระโดด เห็นไหมคะ หรือยิงใช่ไหม กดอะไรยิง กดปุ่มไหนยิง กดปุ่มไหนมันเดิน… เอ้ย ตัวเกมมันเดิน เราจะใช้คำสั่งไหน ทีนี้สิ่งแรกที่อยากให้หา คือ 1. เด็ก ๆ จะต้องหา Background นึกออกไหม ก็คือถ้าเราไม่วาด Background เองนี่ เราก็ต้องหา Background เพื่อใช้ประกอบ สมมติ ถ้าสมมติ ถ้าเราจะทำเกม ไอใต้ทะเล เหมือนเขาน่ะเกมยิงปลาใช่หรือเปล่า เด็ก ๆ ก็ต้องมีภาพใต้ท้องทะเล ถูกต้องไหมครับ เพราะฉะนั้น เราต้องไปหา Search Background นะคะ บอกแล้วว่าเพื่อไม่ให้ติดปัญหาลิขสิทธิ์ เวลา Search นำภาพ Background หรือรูปต่าง ๆ ไปใช้นี่ เด็ก ๆ ก็ควรจะใช้คำว่าอะไรคะ f-r-e-e ใช่ไหม free อะไร ต้องบอกว่า Free Download ได้ด้วยนะคะ w-n-l-o-d เราจะได้ไม่ติดปัญหาลิขสิทธิ์นะ ดาวน์โหลดอะไร ใส่คำว่า</w:t>
      </w:r>
      <w:r>
        <w:t xml:space="preserve"> </w:t>
      </w:r>
      <w:r>
        <w:t xml:space="preserve">“</w:t>
      </w:r>
      <w:r>
        <w:t xml:space="preserve">Background</w:t>
      </w:r>
      <w:r>
        <w:t xml:space="preserve">”</w:t>
      </w:r>
      <w:r>
        <w:t xml:space="preserve"> </w:t>
      </w:r>
      <w:r>
        <w:t xml:space="preserve">เลย เฉพาะเจาะจง B-a-c-k ground g-r-o-u-n-d สมมติ ๆ นะคะ สมมติอยากได้ Background มหาสมุทรหรือทะเล Ocean เราก็ไปที่ค้นรูป ทีนี้ บางทีพอค้นแล้วมันเป็นเหมือนภาพถ่าย เราอยากได้ภาพที่มันเป็นเหมือนลักษณะที่เป็นเหมือนลัหษณะของภาพการ์ตูนหรือลายเส้น เราจะต้องใส่เครื่องหมายบวกแล้วก็ตามด้วยคำว่า</w:t>
      </w:r>
      <w:r>
        <w:t xml:space="preserve"> </w:t>
      </w:r>
      <w:r>
        <w:t xml:space="preserve">“</w:t>
      </w:r>
      <w:r>
        <w:t xml:space="preserve">Vector</w:t>
      </w:r>
      <w:r>
        <w:t xml:space="preserve">”</w:t>
      </w:r>
      <w:r>
        <w:t xml:space="preserve"> </w:t>
      </w:r>
      <w:r>
        <w:t xml:space="preserve">นะลูก v-e-c-t-o-r เสมอ อันนี้ก็ได้นะ ทะเล ทะเล ทะเล เน็ตหลุดหรือ หรือเอาภาพนี้ ภาพนี้ก็ใช้ได้เหมือนกันนะคะ นึกออกนะ ภาพใต้ทะเลนะ อ๋อ มันเล่นเปิดให้คนละหน้าต่างเลย เหมือนเราอยากได้ภาพท้องทะเลด้านล่างอย่างนี้ นี่ก็คลิกเข้าชม เขาบอกให้เข้าชมเห็นไหมคะ ให้ Free download เท่านั้นนะเด็ก ๆ ที่มันขึ้นคำว่า</w:t>
      </w:r>
      <w:r>
        <w:t xml:space="preserve"> </w:t>
      </w:r>
      <w:r>
        <w:t xml:space="preserve">“</w:t>
      </w:r>
      <w:r>
        <w:t xml:space="preserve">Free</w:t>
      </w:r>
      <w:r>
        <w:t xml:space="preserve">”</w:t>
      </w:r>
      <w:r>
        <w:t xml:space="preserve"> </w:t>
      </w:r>
      <w:r>
        <w:t xml:space="preserve">น่ะ ช่วยได้เยอะเลย มันไปเปิดหน้าต่างใหม่ตลอดเลย เห็นไหมเห็นไหม เราก็จะเข้าไปเลือกได้นะ ให้เด็ก ๆ หา Background นะคะ ไว้อย่างน้อยสัก 3 อัน เผื่อไว้ ๆ เผื่อมาให้แม่ช่วยดู เผื่อบางทีมันกว้างเกินไป เล็กเกินไปอะไรอย่างนี้นะคะ ลองหาไว้นะคะ เป็นอะไร เช่น ถ้าเราทำเกมทะเลทราย Background เราก็ควรเป็นทะเลทราย ถ้าเราทำเกมเกี่ยวกับป่า Background มันก็ควรจะเป็นป่านะ ถ้าเกมเป็นแบบภูเขาก็มีภูเขาอะไรอย่างนี้ ก็คือเลือก Background ที่มันจะสอดคล้องกับลักษณะเกมที่เราจะทำ ให้นึกถึงนะ เหมือนเมื่อกี้ตัวอย่างเกมเมื่อกี้เขาเป็นเกมใต้ทะเลใช่ไหม แม่ก็เลยบอกว่า อย่างนั้นเราลองค้นรูปใต้ทะเลพวกนี้ขึ้นมาดูนะคะ คือ เรามือสมัครเล่น เรายังวาดไม่สวย เราก็ไปขอยืมเขามาใช้ว่าอย่างนั้นเถอะ สิ่งที่จะต้องทำต่อมาไอ้เกมตัวนี้ ไอ้ตัวเกมนี่มันจะดุ๊กดิ๊กได้นี่ เด็ก ๆ ต้องหาภาพที่มันเป็นภาพต่อเนื่องนะคะ เขามีให้ไหม บอกแล้วนะ Pygame มันเป็น… พวกนี้มัน เป็น Open Source บางทีเขาก็จะมีให้ดาวน์โหลดอย่างนี้เห็นไหมคะ Download Now หรือไปที่ Devolopment log อย่างนี้นะคะ แล้วบางทีจะมีบอกว่า Get project ก็ได้ แบบนี้นะคะ หรือบางทีเราไม่อยากได้ทั้งหมดน่ะ เราอยากได้แค่เฉพาะตัวละคร เราก็ลองหาดู อาจจะเอาตัวอื่นก็ได้ มีอะไรอีกบ้าง ขอดูนะครับ ขอดู แต่ทีนี้ที่จะทำแบบแรก ที่จะทำแบบที่มี Background แล้วก็ทำให้ตัวเกมเรามันขยับได้ กระโดดได้ ยิงปืนเดี๋ยวตามมา มันจะต้องเคลื่อนไปข้างหน้า-ข้างหลังได้ มันต้องเดินเป็น เราต้องทำเกมเราเดินได้นะ นี่ ให้ตัวเกมมันดุ๊กดิ๊กได้ เดินได้นี่นะคะ นี่ มีวัตถุหล่นลงมานี่เราจะทำอย่างไร นี่ให้ไอ้ตัวหลักเรานี่ สิ่งที่จะต้องหาต่อ ก็คือตัวที่ 2 ตัวเดินเกมของเรานี่นะคะ อันนี้ Background สมมติหา Background ได้แล้วอย่างน้อย 3 ภาพเหมือนที่บอกนะ สิ่งที่เราจะต้องหา ก็คือมันเล็กจัง เรียกว่าอะไรล่ะ คือ ถ้าใครวาดรูปเป็นก็ไปวาดมานะ ถ้าใครวาดไม่เป็นเหมือน… เหมือนตัวการ์ตูนที่เราจะใช้นี่ ให้มั นเดินได้นี่ ท่าของตัวการ์ตูนมันจะเปลี่ยนในสิ่งที่เขาเรียกว่า</w:t>
      </w:r>
      <w:r>
        <w:t xml:space="preserve"> </w:t>
      </w:r>
      <w:r>
        <w:t xml:space="preserve">“</w:t>
      </w:r>
      <w:r>
        <w:t xml:space="preserve">Sprite Sheet</w:t>
      </w:r>
      <w:r>
        <w:t xml:space="preserve">”</w:t>
      </w:r>
      <w:r>
        <w:t xml:space="preserve"> </w:t>
      </w:r>
      <w:r>
        <w:t xml:space="preserve">น่ะค่ะ ก็คือมันจะต้องมีลักษณะท่าทางการเคลื่อนไหวของมันน่ะนะ เหมือนเราจะเอาตัวนี้วิ่ง ๆ ๆ อย่างนี้ ให้มันวิ่งเห็นไหม เห็นไหมรูปมันเปลี่ยนนี่เราจะต้องหาไฟล์ที่เป็นลักษณะ เขาเรียกว่า Sprite Sheet หรือเป็นภาพที่มีนี่การเคลื่อนไหวต่อเนื่องแบบนี่ นึกออกนะ นินจาอย่างนี้ หรือโซนิกเห็นไหม หรือทำเพนกวิน ใครชอบสัตว์ ก็คือให้ลักษณะของตัว… เห็นไหมค่ะ มันมีภาพหลาย ๆ อันต่อเนื่องกันเขาเรียก</w:t>
      </w:r>
      <w:r>
        <w:t xml:space="preserve"> </w:t>
      </w:r>
      <w:r>
        <w:t xml:space="preserve">“</w:t>
      </w:r>
      <w:r>
        <w:t xml:space="preserve">Sprite sheet</w:t>
      </w:r>
      <w:r>
        <w:t xml:space="preserve">”</w:t>
      </w:r>
      <w:r>
        <w:t xml:space="preserve"> </w:t>
      </w:r>
      <w:r>
        <w:t xml:space="preserve">ตัวการ์ตูนเคลื่อนไหวนี่ แต่อย่าลืมว่าให้เลือกฟรีนะลูก ให้หาที่เป็นฟรี อย่างน้อย 1 ตัว เราจะใช้อย่างน้อย 1 ตัวก่อน แต่ถ้าวาดเป็นไปวาดเอาเองได้นะคะ เลือก เลือกเอาจะเอาแบบไหน เลือกเอา อย่าลืมกฎ ก็คือให้หาที่มันเป็นฟรีด้วย Free Sprite Sheet ด้วย เสียเงินไม่เอานะครับ เพราะฉะนั้น การบ้าน สัปดาห์หน้าถ้าจะเข้าห้องเรียน สิ่งที่เด็ก ๆ จะต้องมี ก็คือ File Background อย่างน้อยเท่าไรครับ 3 รูปให้เลือกมา Background คนละแบบกัน จะได้… เพราะจะดูกับไอตัวการ์ตูนที่จะเอามาลงน่ะ เช่น อยากเล่นเป็นอะไรล่ะ เป็นคาวบอยหรือ ถ้าคาวบอยมันก็น่าจะเป็นฉาก หรือ Background มันน่าจะเป็นเกี่ยวกับอะไรนะ ทะเลทรายใช่ไหม หรือ… หรืออะไร โรงนาอย่างนี้ ให้มันสอดคล้องน่ะ นึกออกนะ เพราะฉะนั้น ถ้าเด็ก ๆ เลือกตัวการ์ตูนลักษณะที่เป็นอะไรล่ะ ถ้ามังกร พวกมังกรมันก็น่าจะอยู่ในไหน ภูเขา ลักษณะ Background ควรจะเกี่ยวข้องกับภูเขา ให้มันสอดคล้องน่ะค่ะ เพราะฉะนั้น เลือกมาสัก 2-3 หรือถ้าเลือกเป็นสัตว์ เราเลือกเป็นสัตว์ นี่ หรือเป็นป่าอย่างนี้ ทำลักษณะ Background เป็นต้นไม้อะไรก็ได้นะคะ แล้วมาจัดวางก็ได้นะ เหมือนหมี ให้หมีเดินป่า หาน้ำผึ้ง ก็คือเลือกองค์ประกอบของ Background ให้มันสอดคล้องกับตัวเกมที่เราจะเอามาลงนั่นเอง ลองเลือกมานะคะ เกมนี่เลือกตัวเดียวก่อนก็ได้ แล้วครั้งต่อไปอยากเอาแบบไหนนะคะ มีใครไม่เข้าใจงานที่สั่งวันนี้บ้าง สมมติถ้าใครจะเอามนุษย์อวกาศก็เอาไอ้ตัวนี้ อย่าลืมนะว่าฟรีเท่านั้นนะคะ เด็ก ๆ ให้ดูที่มันขึ้นว่า Free Background นะคะ เด็ก ๆ นี่ ถ้าอย่างนี้… ไปไหนล่ะ นี่ ๆ ๆ พอคลิกเข้าไปปุ๊บ เข้าชมสิ นี่ เห็นไหม มันจะติดฟรี ถ้าอย่างนี้ไม่ติดฟรีนี่เขาขาย เราก็เลือกไอ้อันที่มันเป็น Free เสีย มาใช้งานเข้าใจนะคะ ลักษณะเจ้าหมีเดิน เห็นไหมมี Background ด้วย ตัวเป็นเด็กอะไรนี่ ลูกเสือ ลูกเสือเดิน เห็นไหมคะ ฉากมีข้ามแม่น้ำ หรือจะเอาฉากเดินป่าอย่างนี้ก็ได้ เดินอยู่ในป่าอย่างนี้นะคะ นี่เหมือนกวางเดินนี่ หรือรูปนี้เอามาใช้ หรืออย่างนี้ก็ได้ เหมือนเดินแล้วฉากมันเปลี่ยน จากตอนเช้าเป็นตอนกลางวันก็ได้นึกออกนะ อ้าว มืดแล้วนะคะ นี่เดินแล้วมีข้ามสะพานด้วย หลัก ก็คืออย่าลืมฟรีเท่านั้นนะคะ ที่เราต้องการโอเคนะคะ จะต้องได้ Background กับตัวเกมที่เป็นลักษณะที่บอกนะคะ ตัวมัน มีท่าทางการเคลื่อนไหวแบบนี้นะคะ ใช้ได้นะคะเด็ก ๆ นี่รูปเกมที่เราจะเอามาใช้นี่ต้องมีลักษณะแบบนี้นะคะ แต่อย่าลืมกฎอีกข้อหนึ่ง ก็คือ ให้มันฟรีด้วย เพราะฮาโลวีนมันผ่านมาแล้ว ถ้าทันฮาโลวีนพาเล่นเกมฮาโลวีนกันไปเลย เดี๋ยวนะ พฤศจิกายน ธันวาคม คริสต์มาสหรือ ซานต้าคอร์สแจกของขวัญนะคะ ถ้าเอาสัตว์ เห็นไหมคะ ภาพสัตว์ต้องมีการเคลื่อนไหว มีลักษณะภาพเป็นภาพเคลื่อนไหวใช้ได้นะคะ ตัวเกมเมอร์ของเรา โอเคนะคะ หาไว้แล้ว มีอะไร มี Drive ครั้งหน้ามาเปิดเด็ก ๆ ใช้ Google Drive ตัวเองเป็นหรือเปล่า ไม่อย่างนั้น คือ หาในห้องนี้นะ เพราะเดี๋ยวปล่อยแล้วนี่ ยังมีเวลากว่าจะถึงเที่ยง ก็หารอก็ได้นะคะ ถ้าไม่อย่างนั้นมีเรียนตอนบ่ายก็เข้ามาหาก็ได้ กินข้าวเสร็จแล้วก็มาหาก็ได้นะคะ ก็คือถ้าวันนี้พรุ่งนี้ไม่มีเรียน ก็เข้ามาหาก็ได้ เด็ก ๆ คะ หาแล้วเก็บไว้ไหน เราจำโฟลเดอร์เราได้ใช่ไหมคะ เราก็สร้างโฟลเดอร์ไว้ในตัวที่เราสร้างไว้น่ะ แล้วก็สร้างโฟลเดอร์อีกตัวหนึ่งชื่อ… Image image หรือ Picture ก็ได้นะคะ i-m-a-g-e Image ก็ได้นะคะ นี่นะคะ เราก็จะเอารูปเก็บไว้ในนี้ ให้มันอยู่ในโฟลเดอร์เดียวกัน เวลาหามันจะได้ง่าย ๆ แล้วก็จะได้รู้ด้วยว่าเอาไว้ใช้กับเกมเรานะคะ เอาไว้ใช้ในงานเกมนะคะ สร้างโฟลเดอร์ไว้ โอเคค่ะ สัปดาห์นี้เราจะพอแค่นี้ เด็ก ๆ เตรียมรูปนะคะ ที่จะเอามาใช้ให้เรียบร้อย เพราะถ้ามา Search ในห้องมันจะเสียเวลานะคะ ให้เด็ก ๆ น่ะหามาเตรียมไว้เลยนะคะ เสร็จแล้วสัปดาห์หน้ามาเราพร้อมจะทำ Coding ได้เลยนะคะ โอเคนะคะ สัปดาห์นี้ เราจะพอแค่นี้ มีใครสงสัยเรื่อง Sublime หรือเรื่องภาพที่สั่งไปไหม ถามได้ มีใครสงสัยไหมคะ เข้าใจนะ เด็ก ๆ จะต้อง 1. หารูป Background 1 อย่างน้อย 3 อันใช่ไหมคะ 2. หารูปตัวเกม 1 ตัวนะคะ ลักษณะตัวเกม ก็คือจะต้องมีรูปที่มันมีรูปต่อเนื่องของมัน ที่เป็น Sprite ที่บอก คือ 1 ตัวนั้นมันอาจะมีภาพที่มันเคลือนไหว 5 อัน หรือ 10 อันอะไรก็แล้วแต่ ก็คือให้นึกถึงความละเอียดมากน้อยขึ้นอยู่กับไอ้ตัวภาพของตัวเกมเรานะคะ เคลื่อนไหวแบบสวย ๆ มันก็จะหลาย ๆ รูปหน่อย เคลื่อนไหวดูแล้วไม่ต่อเนื่อง ก็อาจจะมีแค่ 2-3 รูปอย่างนี้นะคะ กฎของการเอารูปมาใช้ ก็คือรูปที่เป็นรูปฟรีเสมอนะคะ จะได้ไม่ติดปัญหา โอเคนะคะ ถ้าไม่มีใครสงสัยแล้ว สัปดาห์นี้พอเท่านี้ ขอบคุณพี่ต๊อกแต๊กนะคะ ขอบคุณค่ะ เจอกันสัปดาห์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มาริก</dc:title>
  <dc:creator/>
  <cp:keywords/>
  <dcterms:created xsi:type="dcterms:W3CDTF">2023-04-24T05:48:47Z</dcterms:created>
  <dcterms:modified xsi:type="dcterms:W3CDTF">2023-04-24T05: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เมษายน 2566 เวลา 09.30 น.</vt:lpwstr>
  </property>
  <property fmtid="{D5CDD505-2E9C-101B-9397-08002B2CF9AE}" pid="3" name="subtitle">
    <vt:lpwstr/>
  </property>
</Properties>
</file>